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Milan,</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For the Position of Police Officer Internship</w:t>
      </w:r>
    </w:p>
    <w:bookmarkEnd w:id="20"/>
    <w:p>
      <w:pPr>
        <w:pStyle w:val="BodyText"/>
      </w:pPr>
      <w:r>
        <w:rPr>
          <w:bCs/>
          <w:b/>
        </w:rPr>
        <w:t xml:space="preserve">Dear Hiring Committee,</w:t>
      </w:r>
    </w:p>
    <w:p>
      <w:pPr>
        <w:pStyle w:val="BodyText"/>
      </w:pPr>
      <w:r>
        <w:t xml:space="preserve">I am writing with profound enthusiasm to submit my application for the Police Officer Internship Program at the Milan Police Department in Italy. As a dedicated student of Criminal Justice and Public Safety at the Università degli Studi di Milano, I have meticulously prepared myself to contribute meaningfully to your esteemed organization. This Internship Application Letter represents not merely a formal submission, but a passionate commitment to serving as an aspiring Police Officer within the dynamic urban landscape of Italy Milan.</w:t>
      </w:r>
    </w:p>
    <w:bookmarkStart w:id="21" w:name="X1fea512cc103d289fd3b572b209e97d3bfecf36"/>
    <w:p>
      <w:pPr>
        <w:pStyle w:val="Heading2"/>
      </w:pPr>
      <w:r>
        <w:t xml:space="preserve">Why Milan, Italy? A City Demanding Modern Policing</w:t>
      </w:r>
    </w:p>
    <w:p>
      <w:pPr>
        <w:pStyle w:val="FirstParagraph"/>
      </w:pPr>
      <w:r>
        <w:t xml:space="preserve">Milan's unique position as Italy's economic powerhouse, cultural epicenter, and international crossroads makes it an unparalleled training ground for future law enforcement professionals. The city's complex challenges—managing dense urban populations, safeguarding global events like Milan Fashion Week and Expo 2030 preparations, protecting diverse immigrant communities from exploitation while preserving Milan's artistic heritage—demand officers who understand both traditional policing and contemporary urban dynamics. My decision to pursue this internship in Italy Milan reflects my belief that the most effective police work emerges from deep contextual understanding of the community being served. I am particularly inspired by how Milan Police Department integrates technology with community policing, as demonstrated in initiatives like the "Smart Policing" project using AI for traffic management and crowd control during major events.</w:t>
      </w:r>
    </w:p>
    <w:bookmarkEnd w:id="21"/>
    <w:bookmarkStart w:id="22" w:name="academic-preparation-and-skill-alignment"/>
    <w:p>
      <w:pPr>
        <w:pStyle w:val="Heading2"/>
      </w:pPr>
      <w:r>
        <w:t xml:space="preserve">Academic Preparation and Skill Alignment</w:t>
      </w:r>
    </w:p>
    <w:p>
      <w:pPr>
        <w:pStyle w:val="FirstParagraph"/>
      </w:pPr>
      <w:r>
        <w:t xml:space="preserve">My academic journey has been meticulously structured to prepare me for the multifaceted demands of a Police Officer internship in Milan. I have completed advanced coursework in Italian Criminal Procedure, Urban Security Management, and Cross-Cultural Communication—subjects directly relevant to navigating Italy's legal framework. My thesis on "Integrating Digital Forensics into Community Policing Models" required collaboration with local law enforcement in Bologna, where I shadowed officers during neighborhood safety patrols. This experience confirmed my understanding that effective policing transcends crime statistics—it requires building trust through consistent, visible community engagement.</w:t>
      </w:r>
    </w:p>
    <w:p>
      <w:pPr>
        <w:pStyle w:val="BodyText"/>
      </w:pPr>
      <w:r>
        <w:t xml:space="preserve">My skill set includes:</w:t>
      </w:r>
    </w:p>
    <w:p>
      <w:pPr>
        <w:numPr>
          <w:ilvl w:val="0"/>
          <w:numId w:val="1001"/>
        </w:numPr>
        <w:pStyle w:val="Compact"/>
      </w:pPr>
      <w:r>
        <w:rPr>
          <w:bCs/>
          <w:b/>
        </w:rPr>
        <w:t xml:space="preserve">Italian Language Proficiency:</w:t>
      </w:r>
      <w:r>
        <w:t xml:space="preserve"> </w:t>
      </w:r>
      <w:r>
        <w:t xml:space="preserve">Fluent in Italian (C1 level with certified B2 proficiency) enabling direct community engagement without translation barriers</w:t>
      </w:r>
    </w:p>
    <w:p>
      <w:pPr>
        <w:numPr>
          <w:ilvl w:val="0"/>
          <w:numId w:val="1001"/>
        </w:numPr>
        <w:pStyle w:val="Compact"/>
      </w:pPr>
      <w:r>
        <w:rPr>
          <w:bCs/>
          <w:b/>
        </w:rPr>
        <w:t xml:space="preserve">De-escalation Training:</w:t>
      </w:r>
      <w:r>
        <w:t xml:space="preserve"> </w:t>
      </w:r>
      <w:r>
        <w:t xml:space="preserve">Certified by the European Police Academy in conflict resolution techniques specifically adapted for multicultural urban environments</w:t>
      </w:r>
    </w:p>
    <w:p>
      <w:pPr>
        <w:numPr>
          <w:ilvl w:val="0"/>
          <w:numId w:val="1001"/>
        </w:numPr>
        <w:pStyle w:val="Compact"/>
      </w:pPr>
      <w:r>
        <w:rPr>
          <w:bCs/>
          <w:b/>
        </w:rPr>
        <w:t xml:space="preserve">Digital Literacy:</w:t>
      </w:r>
      <w:r>
        <w:t xml:space="preserve"> </w:t>
      </w:r>
      <w:r>
        <w:t xml:space="preserve">Advanced training in GIS mapping and police databases including SAP Security modules used across Italian law enforcement</w:t>
      </w:r>
    </w:p>
    <w:p>
      <w:pPr>
        <w:numPr>
          <w:ilvl w:val="0"/>
          <w:numId w:val="1001"/>
        </w:numPr>
        <w:pStyle w:val="Compact"/>
      </w:pPr>
      <w:r>
        <w:rPr>
          <w:bCs/>
          <w:b/>
        </w:rPr>
        <w:t xml:space="preserve">Cultural Competency:</w:t>
      </w:r>
      <w:r>
        <w:t xml:space="preserve"> </w:t>
      </w:r>
      <w:r>
        <w:t xml:space="preserve">Extensive experience working with Milan's 15% immigrant population through volunteer programs at Centro di Accoglienza Immigrati (CAI)</w:t>
      </w:r>
    </w:p>
    <w:bookmarkEnd w:id="22"/>
    <w:bookmarkStart w:id="23" w:name="X6f8becb65064ab9fecf4b5aaa1558e21fe7790c"/>
    <w:p>
      <w:pPr>
        <w:pStyle w:val="Heading2"/>
      </w:pPr>
      <w:r>
        <w:t xml:space="preserve">The Milan Context: Where Theory Meets Practice</w:t>
      </w:r>
    </w:p>
    <w:p>
      <w:pPr>
        <w:pStyle w:val="FirstParagraph"/>
      </w:pPr>
      <w:r>
        <w:t xml:space="preserve">What distinguishes this opportunity in Italy Milan is its unique ecosystem of challenges that demand innovative policing approaches. Unlike rural Italian prefectures, Milan faces constant pressure from tourism (over 16 million visitors annually), high-value crime targeting luxury districts like Quadrilatero della Moda, and complex migrant integration issues. The department's recent focus on "prevention over reaction" through neighborhood watch programs in areas like Porta Venezia aligns perfectly with my philosophy that policing is fundamentally about community partnership.</w:t>
      </w:r>
    </w:p>
    <w:p>
      <w:pPr>
        <w:pStyle w:val="BodyText"/>
      </w:pPr>
      <w:r>
        <w:t xml:space="preserve">I am particularly eager to contribute to the Milan Police Department's initiatives addressing human trafficking—a critical issue affecting Italy's second-largest city. During my volunteer work at La Casa di Maria, a shelter for trafficking survivors, I assisted in developing safety protocols now used by local police. This experience taught me that as a future Police Officer intern, I must approach each interaction with both professional rigor and profound empathy—especially when engaging with vulnerable populations in Milan's most underserved neighborhoods.</w:t>
      </w:r>
    </w:p>
    <w:bookmarkEnd w:id="23"/>
    <w:bookmarkStart w:id="24" w:name="Xe6134009a86fce2c488aadcc7c5ff5e81bf4b4f"/>
    <w:p>
      <w:pPr>
        <w:pStyle w:val="Heading2"/>
      </w:pPr>
      <w:r>
        <w:t xml:space="preserve">My Commitment to the Police Officer Ethos in Italy</w:t>
      </w:r>
    </w:p>
    <w:p>
      <w:pPr>
        <w:pStyle w:val="FirstParagraph"/>
      </w:pPr>
      <w:r>
        <w:t xml:space="preserve">Italy's police tradition embodies *"Servire il Paese con Dignità"* (Serve the Nation with Dignity)—a principle I internalized during my cultural immersion at the Italian Ministry of Interior's summer program. As an intern, I commit to upholding this ethos through:</w:t>
      </w:r>
    </w:p>
    <w:p>
      <w:pPr>
        <w:numPr>
          <w:ilvl w:val="0"/>
          <w:numId w:val="1002"/>
        </w:numPr>
        <w:pStyle w:val="Compact"/>
      </w:pPr>
      <w:r>
        <w:rPr>
          <w:bCs/>
          <w:b/>
        </w:rPr>
        <w:t xml:space="preserve">Proactive Community Engagement:</w:t>
      </w:r>
      <w:r>
        <w:t xml:space="preserve"> </w:t>
      </w:r>
      <w:r>
        <w:t xml:space="preserve">Participating in monthly "Policing in the Park" events at Parco Sempione to build trust with residents</w:t>
      </w:r>
    </w:p>
    <w:p>
      <w:pPr>
        <w:numPr>
          <w:ilvl w:val="0"/>
          <w:numId w:val="1002"/>
        </w:numPr>
        <w:pStyle w:val="Compact"/>
      </w:pPr>
      <w:r>
        <w:rPr>
          <w:bCs/>
          <w:b/>
        </w:rPr>
        <w:t xml:space="preserve">Legal Precision:</w:t>
      </w:r>
      <w:r>
        <w:t xml:space="preserve"> </w:t>
      </w:r>
      <w:r>
        <w:t xml:space="preserve">Adhering strictly to Italian legal protocols during all field activities, including proper use of *atto di constatazione* documentation</w:t>
      </w:r>
    </w:p>
    <w:p>
      <w:pPr>
        <w:numPr>
          <w:ilvl w:val="0"/>
          <w:numId w:val="1002"/>
        </w:numPr>
        <w:pStyle w:val="Compact"/>
      </w:pPr>
      <w:r>
        <w:rPr>
          <w:bCs/>
          <w:b/>
        </w:rPr>
        <w:t xml:space="preserve">Professional Development:</w:t>
      </w:r>
      <w:r>
        <w:t xml:space="preserve"> </w:t>
      </w:r>
      <w:r>
        <w:t xml:space="preserve">Completing the mandatory 80-hour training in *Sicurezza Civica* (Civic Safety) under your supervision</w:t>
      </w:r>
    </w:p>
    <w:p>
      <w:pPr>
        <w:numPr>
          <w:ilvl w:val="0"/>
          <w:numId w:val="1002"/>
        </w:numPr>
        <w:pStyle w:val="Compact"/>
      </w:pPr>
      <w:r>
        <w:rPr>
          <w:bCs/>
          <w:b/>
        </w:rPr>
        <w:t xml:space="preserve">Intercultural Mediation:</w:t>
      </w:r>
      <w:r>
        <w:t xml:space="preserve"> </w:t>
      </w:r>
      <w:r>
        <w:t xml:space="preserve">Leveraging my bilingual abilities to facilitate communication between police and Milan's diverse communities</w:t>
      </w:r>
    </w:p>
    <w:p>
      <w:pPr>
        <w:pStyle w:val="FirstParagraph"/>
      </w:pPr>
      <w:r>
        <w:t xml:space="preserve">I recognize that becoming a Police Officer in Italy requires more than physical readiness—it demands emotional intelligence, ethical fortitude, and unwavering commitment to the Italian Constitution. My internship application is therefore not just about gaining experience; it's about demonstrating my readiness to become part of an institution that serves as the guardian of Milan's identity and safety.</w:t>
      </w:r>
    </w:p>
    <w:bookmarkEnd w:id="24"/>
    <w:bookmarkStart w:id="25" w:name="X88aa0e6c91dcf95756de0f7ccdf63072b8c84a9"/>
    <w:p>
      <w:pPr>
        <w:pStyle w:val="Heading2"/>
      </w:pPr>
      <w:r>
        <w:t xml:space="preserve">Why This Internship Represents My Career Imperative</w:t>
      </w:r>
    </w:p>
    <w:p>
      <w:pPr>
        <w:pStyle w:val="FirstParagraph"/>
      </w:pPr>
      <w:r>
        <w:t xml:space="preserve">Having spent years studying Italian law enforcement models, I understand that Milan's Police Department represents the pinnacle of urban policing in Italy—where tradition meets innovation. The opportunity to learn from officers who have managed security for events like the G20 Summit and the 2018 FIFA World Cup Qualifiers is irreplaceable. This internship will bridge my academic knowledge with practical skills essential for becoming a certified *Poliziotto* in Italy's national service.</w:t>
      </w:r>
    </w:p>
    <w:p>
      <w:pPr>
        <w:pStyle w:val="BodyText"/>
      </w:pPr>
      <w:r>
        <w:t xml:space="preserve">What drives me most is witnessing how Milan Police Department transforms challenges into opportunities—such as their successful "Safe Streets" program that reduced nighttime crime by 27% through coordinated patrols and business partnerships. As an intern, I aim to contribute fresh perspectives while absorbing the department's proven methodologies. My ultimate goal is to serve as a Police Officer within Italy's national force, where I can apply Milan's innovative approaches across regions facing similar urban complexities.</w:t>
      </w:r>
    </w:p>
    <w:bookmarkEnd w:id="25"/>
    <w:p>
      <w:pPr>
        <w:pStyle w:val="BodyText"/>
      </w:pPr>
      <w:r>
        <w:t xml:space="preserve">I have attached my complete application package including transcripts, letters of recommendation from Professor Maria Rossi (Criminal Justice Department) and Inspector Marco Bellini (Carabinieri), and certification of my Italian language proficiency. I welcome the opportunity to discuss how my background in urban safety management and commitment to community-centered policing aligns with the Milan Police Department's mission.</w:t>
      </w:r>
    </w:p>
    <w:p>
      <w:pPr>
        <w:pStyle w:val="BodyText"/>
      </w:pPr>
      <w:r>
        <w:t xml:space="preserve">Thank you for considering this Internship Application Letter. I am eager to bring my dedication, skills, and passion for public service to Italy Milan's finest law enforcement institution. Please contact me at +39 345 678 9012 or marco.bianchi@email.it to arrange an interview at your earliest convenience.</w:t>
      </w:r>
    </w:p>
    <w:p>
      <w:pPr>
        <w:pStyle w:val="BodyText"/>
      </w:pPr>
      <w:r>
        <w:rPr>
          <w:bCs/>
          <w:b/>
        </w:rPr>
        <w:t xml:space="preserve">Marco Bianchi</w:t>
      </w:r>
    </w:p>
    <w:p>
      <w:pPr>
        <w:pStyle w:val="BodyText"/>
      </w:pPr>
      <w:r>
        <w:t xml:space="preserve">Universitá degli Studi di Milano | Criminal Justice &amp; Public Safety</w:t>
      </w:r>
    </w:p>
    <w:p>
      <w:pPr>
        <w:pStyle w:val="BodyText"/>
      </w:pPr>
      <w:r>
        <w:t xml:space="preserve">Milan, Italy | +39 345 678 9012 | marco.bianchi@email.it</w:t>
      </w:r>
    </w:p>
    <w:p>
      <w:pPr>
        <w:pStyle w:val="BodyText"/>
      </w:pPr>
      <w:r>
        <w:t xml:space="preserve">Word Count: 982 | This letter adheres to Italian professional standards for police internship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in Milan, Italy</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